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bookmarkStart w:id="0" w:name="_GoBack"/>
      <w:bookmarkEnd w:id="0"/>
      <w:r w:rsidRPr="0060451E">
        <w:rPr>
          <w:noProof/>
        </w:rPr>
        <w:t>Lab: Arrays</w:t>
      </w:r>
    </w:p>
    <w:p w14:paraId="5CC4FD08" w14:textId="31529EF1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9" w:history="1">
        <w:r w:rsidR="00A775C4">
          <w:rPr>
            <w:rStyle w:val="Hyperlink"/>
          </w:rPr>
          <w:t>"</w:t>
        </w:r>
        <w:r w:rsidR="00A775C4">
          <w:rPr>
            <w:rStyle w:val="Hyperlink"/>
            <w:noProof/>
          </w:rPr>
          <w:t>C# Fundamentals</w:t>
        </w:r>
        <w:r w:rsidR="00A775C4">
          <w:rPr>
            <w:rStyle w:val="Hyperlink"/>
          </w:rPr>
          <w:t xml:space="preserve">" course @ </w:t>
        </w:r>
        <w:r w:rsidR="00A775C4">
          <w:rPr>
            <w:rStyle w:val="Hyperlink"/>
            <w:noProof/>
          </w:rPr>
          <w:t>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10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46ACF755" w:rsidR="0060451E" w:rsidRPr="0060451E" w:rsidRDefault="00844045" w:rsidP="0011795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50CB8BAD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E9ACCC7" w14:textId="77777777" w:rsidR="00547DD5" w:rsidRDefault="00547DD5" w:rsidP="008068A2">
      <w:pPr>
        <w:spacing w:after="0" w:line="240" w:lineRule="auto"/>
      </w:pPr>
      <w:r>
        <w:separator/>
      </w:r>
    </w:p>
  </w:endnote>
  <w:endnote w:type="continuationSeparator" w:id="0">
    <w:p w14:paraId="01F8E0C5" w14:textId="77777777" w:rsidR="00547DD5" w:rsidRDefault="00547D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E0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E0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E0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E0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7B50AA" w14:textId="77777777" w:rsidR="00547DD5" w:rsidRDefault="00547DD5" w:rsidP="008068A2">
      <w:pPr>
        <w:spacing w:after="0" w:line="240" w:lineRule="auto"/>
      </w:pPr>
      <w:r>
        <w:separator/>
      </w:r>
    </w:p>
  </w:footnote>
  <w:footnote w:type="continuationSeparator" w:id="0">
    <w:p w14:paraId="4F04D01E" w14:textId="77777777" w:rsidR="00547DD5" w:rsidRDefault="00547D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35022"/>
    <w:rsid w:val="00064D15"/>
    <w:rsid w:val="0008559D"/>
    <w:rsid w:val="00086727"/>
    <w:rsid w:val="0009209B"/>
    <w:rsid w:val="000A6794"/>
    <w:rsid w:val="000B39E6"/>
    <w:rsid w:val="000B56F0"/>
    <w:rsid w:val="000C5361"/>
    <w:rsid w:val="000E0A5B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2E43AE"/>
    <w:rsid w:val="00301566"/>
    <w:rsid w:val="00305122"/>
    <w:rsid w:val="003145B0"/>
    <w:rsid w:val="003230CF"/>
    <w:rsid w:val="0033212E"/>
    <w:rsid w:val="0033490F"/>
    <w:rsid w:val="003364C6"/>
    <w:rsid w:val="003467FE"/>
    <w:rsid w:val="0036763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DD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E27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124A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44045"/>
    <w:rsid w:val="0085184F"/>
    <w:rsid w:val="00852F7C"/>
    <w:rsid w:val="00861625"/>
    <w:rsid w:val="008617B5"/>
    <w:rsid w:val="00870828"/>
    <w:rsid w:val="0088080B"/>
    <w:rsid w:val="00882457"/>
    <w:rsid w:val="008A12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775C4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94F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B7E0F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5017B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judge.softuni.org/Contests/1202/Arrays-Lab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6FAE45-6E83-4D91-B637-FB6E4BFBBD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4:58:00Z</cp:lastPrinted>
  <dcterms:created xsi:type="dcterms:W3CDTF">2023-09-28T14:12:00Z</dcterms:created>
  <dcterms:modified xsi:type="dcterms:W3CDTF">2023-09-28T14:12:00Z</dcterms:modified>
  <cp:category>programming;education;software engineering;software development</cp:category>
</cp:coreProperties>
</file>